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3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8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enrichment_2021-09-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5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28"/>
    <w:bookmarkStart w:id="30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0-21T20:57:32Z</dcterms:created>
  <dcterms:modified xsi:type="dcterms:W3CDTF">2021-10-21T2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